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2FAD" w:rsidRDefault="00222FAD" w:rsidP="00E459E0">
      <w:pPr>
        <w:spacing w:after="40"/>
        <w:rPr>
          <w:rFonts w:ascii="Arial" w:hAnsi="Arial"/>
          <w:sz w:val="24"/>
          <w:szCs w:val="40"/>
        </w:rPr>
      </w:pPr>
    </w:p>
    <w:p w:rsidR="00E459E0" w:rsidRDefault="00E459E0" w:rsidP="00E459E0">
      <w:pPr>
        <w:spacing w:after="40"/>
        <w:rPr>
          <w:rFonts w:ascii="Arial" w:hAnsi="Arial"/>
          <w:sz w:val="24"/>
          <w:szCs w:val="40"/>
        </w:rPr>
      </w:pPr>
    </w:p>
    <w:p w:rsidR="00266BAA" w:rsidRPr="00222FAD" w:rsidRDefault="00CC166F" w:rsidP="00B912C4">
      <w:pPr>
        <w:spacing w:after="40"/>
        <w:jc w:val="center"/>
        <w:rPr>
          <w:rFonts w:ascii="Arial" w:hAnsi="Arial"/>
          <w:sz w:val="28"/>
          <w:szCs w:val="40"/>
        </w:rPr>
      </w:pPr>
      <w:r w:rsidRPr="00222FAD">
        <w:rPr>
          <w:rFonts w:ascii="Arial" w:hAnsi="Arial"/>
          <w:sz w:val="28"/>
          <w:szCs w:val="40"/>
        </w:rPr>
        <w:t>Scatchet Head Community Club</w:t>
      </w:r>
    </w:p>
    <w:p w:rsidR="00CC166F" w:rsidRPr="00E57B88" w:rsidRDefault="00266BAA" w:rsidP="00B912C4">
      <w:pPr>
        <w:spacing w:after="40"/>
        <w:jc w:val="center"/>
        <w:rPr>
          <w:rFonts w:ascii="Arial" w:hAnsi="Arial"/>
          <w:sz w:val="24"/>
          <w:szCs w:val="40"/>
        </w:rPr>
      </w:pPr>
      <w:r w:rsidRPr="00E57B88">
        <w:rPr>
          <w:rFonts w:ascii="Arial" w:hAnsi="Arial"/>
          <w:sz w:val="24"/>
          <w:szCs w:val="40"/>
          <w:u w:val="single"/>
        </w:rPr>
        <w:t>Reservation Form</w:t>
      </w:r>
      <w:r w:rsidRPr="00E57B88">
        <w:rPr>
          <w:rFonts w:ascii="Arial" w:hAnsi="Arial"/>
          <w:sz w:val="24"/>
          <w:szCs w:val="40"/>
        </w:rPr>
        <w:t xml:space="preserve"> and</w:t>
      </w:r>
    </w:p>
    <w:p w:rsidR="00CC166F" w:rsidRPr="00E57B88" w:rsidRDefault="00F43052" w:rsidP="00396BEA">
      <w:pPr>
        <w:jc w:val="center"/>
        <w:rPr>
          <w:rFonts w:ascii="Arial" w:hAnsi="Arial"/>
          <w:sz w:val="24"/>
          <w:szCs w:val="32"/>
          <w:u w:val="single"/>
        </w:rPr>
      </w:pPr>
      <w:r w:rsidRPr="00E57B88">
        <w:rPr>
          <w:rFonts w:ascii="Arial" w:hAnsi="Arial"/>
          <w:sz w:val="24"/>
          <w:szCs w:val="32"/>
          <w:u w:val="single"/>
        </w:rPr>
        <w:t>Agreement to Obey Rules, Release o</w:t>
      </w:r>
      <w:r w:rsidR="006672CA" w:rsidRPr="00E57B88">
        <w:rPr>
          <w:rFonts w:ascii="Arial" w:hAnsi="Arial"/>
          <w:sz w:val="24"/>
          <w:szCs w:val="32"/>
          <w:u w:val="single"/>
        </w:rPr>
        <w:t>f Liability a</w:t>
      </w:r>
      <w:r w:rsidR="00CD0982" w:rsidRPr="00E57B88">
        <w:rPr>
          <w:rFonts w:ascii="Arial" w:hAnsi="Arial"/>
          <w:sz w:val="24"/>
          <w:szCs w:val="32"/>
          <w:u w:val="single"/>
        </w:rPr>
        <w:t>nd Indemnification</w:t>
      </w:r>
    </w:p>
    <w:p w:rsidR="00820703" w:rsidRPr="00E57B88" w:rsidRDefault="0081364D" w:rsidP="00820703">
      <w:pPr>
        <w:rPr>
          <w:rFonts w:ascii="Arial" w:hAnsi="Arial"/>
          <w:sz w:val="20"/>
        </w:rPr>
      </w:pPr>
      <w:r w:rsidRPr="00E57B88">
        <w:rPr>
          <w:rFonts w:ascii="Arial" w:hAnsi="Arial"/>
          <w:b/>
          <w:i/>
          <w:sz w:val="20"/>
        </w:rPr>
        <w:t xml:space="preserve">Rules </w:t>
      </w:r>
      <w:r w:rsidR="00897850" w:rsidRPr="00E57B88">
        <w:rPr>
          <w:rFonts w:ascii="Arial" w:hAnsi="Arial"/>
          <w:b/>
          <w:i/>
          <w:sz w:val="20"/>
        </w:rPr>
        <w:t>and Information for</w:t>
      </w:r>
      <w:r w:rsidRPr="00E57B88">
        <w:rPr>
          <w:rFonts w:ascii="Arial" w:hAnsi="Arial"/>
          <w:b/>
          <w:i/>
          <w:sz w:val="20"/>
        </w:rPr>
        <w:t xml:space="preserve"> Using the Pool During the COVID Crisis</w:t>
      </w:r>
      <w:r w:rsidR="00DC1F05" w:rsidRPr="00E57B88">
        <w:rPr>
          <w:rFonts w:ascii="Arial" w:hAnsi="Arial"/>
          <w:sz w:val="20"/>
        </w:rPr>
        <w:t xml:space="preserve"> (includes </w:t>
      </w:r>
      <w:r w:rsidR="00DC1F05" w:rsidRPr="00E57B88">
        <w:rPr>
          <w:rFonts w:ascii="Arial" w:hAnsi="Arial"/>
          <w:b/>
          <w:sz w:val="20"/>
          <w:u w:val="single"/>
        </w:rPr>
        <w:t>all people</w:t>
      </w:r>
      <w:r w:rsidR="00DC1F05" w:rsidRPr="00E57B88">
        <w:rPr>
          <w:rFonts w:ascii="Arial" w:hAnsi="Arial"/>
          <w:sz w:val="20"/>
        </w:rPr>
        <w:t xml:space="preserve"> on this </w:t>
      </w:r>
      <w:r w:rsidR="006F0C0E" w:rsidRPr="00E57B88">
        <w:rPr>
          <w:rFonts w:ascii="Arial" w:hAnsi="Arial"/>
          <w:sz w:val="20"/>
        </w:rPr>
        <w:t>reservation</w:t>
      </w:r>
      <w:r w:rsidR="00DC1F05" w:rsidRPr="00E57B88">
        <w:rPr>
          <w:rFonts w:ascii="Arial" w:hAnsi="Arial"/>
          <w:sz w:val="20"/>
        </w:rPr>
        <w:t>)</w:t>
      </w:r>
      <w:r w:rsidRPr="00E57B88">
        <w:rPr>
          <w:rFonts w:ascii="Arial" w:hAnsi="Arial"/>
          <w:sz w:val="20"/>
        </w:rPr>
        <w:t>:</w:t>
      </w:r>
    </w:p>
    <w:p w:rsidR="00222FAD" w:rsidRPr="00222FAD" w:rsidRDefault="00222FAD" w:rsidP="00222FAD">
      <w:pPr>
        <w:pStyle w:val="ListParagraph"/>
        <w:numPr>
          <w:ilvl w:val="0"/>
          <w:numId w:val="6"/>
        </w:numPr>
        <w:rPr>
          <w:rFonts w:ascii="Arial" w:hAnsi="Arial"/>
        </w:rPr>
      </w:pPr>
      <w:r w:rsidRPr="00222FAD">
        <w:rPr>
          <w:rFonts w:ascii="Arial" w:hAnsi="Arial"/>
        </w:rPr>
        <w:t>Be advised that the following people are at high risk and should not enter the pool area: 65 years or older, people with health conditions including, chronic lung disease, moderate to severe asthma, serious heart conditions, diabetes, immunocompromised, severe obesity, chronic kidney disease, liver disease or living in a nursing home or long-term care facility</w:t>
      </w:r>
    </w:p>
    <w:p w:rsidR="00222FAD" w:rsidRPr="00222FAD" w:rsidRDefault="00222FAD" w:rsidP="00222FAD">
      <w:pPr>
        <w:pStyle w:val="ListParagraph"/>
        <w:numPr>
          <w:ilvl w:val="0"/>
          <w:numId w:val="6"/>
        </w:numPr>
        <w:rPr>
          <w:rFonts w:ascii="Arial" w:hAnsi="Arial"/>
        </w:rPr>
      </w:pPr>
      <w:r w:rsidRPr="00222FAD">
        <w:rPr>
          <w:rFonts w:ascii="Arial" w:hAnsi="Arial"/>
          <w:color w:val="0000FF"/>
        </w:rPr>
        <w:t>I</w:t>
      </w:r>
      <w:r w:rsidRPr="00222FAD">
        <w:rPr>
          <w:rFonts w:ascii="Arial" w:hAnsi="Arial"/>
        </w:rPr>
        <w:t xml:space="preserve">f any of the people on this reservation form have been diagnosed with COVID-19, have not recovered, are still within the required 14-day quarantine, had symptoms of COVID-19 (within the last 24 hours), or had contact with a person that has or is suspected to have COVID-19 (within the last 14 days) they </w:t>
      </w:r>
      <w:r w:rsidRPr="00222FAD">
        <w:rPr>
          <w:rFonts w:ascii="Arial" w:hAnsi="Arial"/>
          <w:b/>
          <w:u w:val="single"/>
        </w:rPr>
        <w:t>cannot use the pool facility</w:t>
      </w:r>
      <w:r w:rsidRPr="00222FAD">
        <w:rPr>
          <w:rFonts w:ascii="Arial" w:hAnsi="Arial"/>
        </w:rPr>
        <w:t xml:space="preserve">. </w:t>
      </w:r>
    </w:p>
    <w:p w:rsidR="00222FAD" w:rsidRPr="00222FAD" w:rsidRDefault="00222FAD" w:rsidP="00222FAD">
      <w:pPr>
        <w:pStyle w:val="ListParagraph"/>
        <w:numPr>
          <w:ilvl w:val="0"/>
          <w:numId w:val="6"/>
        </w:numPr>
        <w:rPr>
          <w:rFonts w:ascii="Arial" w:hAnsi="Arial"/>
        </w:rPr>
      </w:pPr>
      <w:r w:rsidRPr="00222FAD">
        <w:rPr>
          <w:rFonts w:ascii="Arial" w:hAnsi="Arial"/>
        </w:rPr>
        <w:t>Must adhere to WA State requirements for Phase 3 and 4.</w:t>
      </w:r>
    </w:p>
    <w:p w:rsidR="00222FAD" w:rsidRPr="00222FAD" w:rsidRDefault="00222FAD" w:rsidP="00222FAD">
      <w:pPr>
        <w:pStyle w:val="ListParagraph"/>
        <w:numPr>
          <w:ilvl w:val="0"/>
          <w:numId w:val="6"/>
        </w:numPr>
        <w:rPr>
          <w:rFonts w:ascii="Arial" w:hAnsi="Arial"/>
        </w:rPr>
      </w:pPr>
      <w:r w:rsidRPr="00222FAD">
        <w:rPr>
          <w:rFonts w:ascii="Arial" w:hAnsi="Arial"/>
        </w:rPr>
        <w:t>Must wear masks entering pool area, practice 6 foot social distancing outside and inside pool, and practice good hygiene.</w:t>
      </w:r>
    </w:p>
    <w:p w:rsidR="00222FAD" w:rsidRPr="00222FAD" w:rsidRDefault="00222FAD" w:rsidP="00222FAD">
      <w:pPr>
        <w:pStyle w:val="ListParagraph"/>
        <w:numPr>
          <w:ilvl w:val="0"/>
          <w:numId w:val="6"/>
        </w:numPr>
        <w:rPr>
          <w:rFonts w:ascii="Arial" w:hAnsi="Arial"/>
        </w:rPr>
      </w:pPr>
      <w:r w:rsidRPr="00222FAD">
        <w:rPr>
          <w:rFonts w:ascii="Arial" w:hAnsi="Arial"/>
        </w:rPr>
        <w:t>Reservations are required for lap, water aerobics and open swim.</w:t>
      </w:r>
    </w:p>
    <w:p w:rsidR="00222FAD" w:rsidRPr="00222FAD" w:rsidRDefault="00222FAD" w:rsidP="00222FAD">
      <w:pPr>
        <w:pStyle w:val="ListParagraph"/>
        <w:numPr>
          <w:ilvl w:val="0"/>
          <w:numId w:val="6"/>
        </w:numPr>
        <w:rPr>
          <w:rFonts w:ascii="Arial" w:hAnsi="Arial"/>
        </w:rPr>
      </w:pPr>
      <w:r w:rsidRPr="00222FAD">
        <w:rPr>
          <w:rFonts w:ascii="Arial" w:hAnsi="Arial"/>
        </w:rPr>
        <w:t>Reservation forms are available outside the pool entrance or on the web at scatcheheadclub.com</w:t>
      </w:r>
    </w:p>
    <w:p w:rsidR="00222FAD" w:rsidRPr="00222FAD" w:rsidRDefault="00222FAD" w:rsidP="00222FAD">
      <w:pPr>
        <w:pStyle w:val="ListParagraph"/>
        <w:numPr>
          <w:ilvl w:val="0"/>
          <w:numId w:val="6"/>
        </w:numPr>
        <w:rPr>
          <w:rFonts w:ascii="Arial" w:hAnsi="Arial"/>
        </w:rPr>
      </w:pPr>
      <w:r w:rsidRPr="00222FAD">
        <w:rPr>
          <w:rFonts w:ascii="Arial" w:hAnsi="Arial"/>
        </w:rPr>
        <w:t xml:space="preserve">Completed forms can be returned to the walkup window during business hours or to the drop box or at the reserved time for open swim.  </w:t>
      </w:r>
    </w:p>
    <w:p w:rsidR="00222FAD" w:rsidRPr="00222FAD" w:rsidRDefault="00222FAD" w:rsidP="00222FAD">
      <w:pPr>
        <w:pStyle w:val="ListParagraph"/>
        <w:numPr>
          <w:ilvl w:val="0"/>
          <w:numId w:val="6"/>
        </w:numPr>
        <w:rPr>
          <w:rFonts w:ascii="Arial" w:hAnsi="Arial"/>
        </w:rPr>
      </w:pPr>
      <w:r w:rsidRPr="00222FAD">
        <w:rPr>
          <w:rFonts w:ascii="Arial" w:hAnsi="Arial"/>
        </w:rPr>
        <w:t xml:space="preserve">Open swim time slots can be reserved by calling 360-579-2696 during open swim hours.  Only 9 people representing a family unit are allowed for one time slot, residents and immediate family only.  </w:t>
      </w:r>
    </w:p>
    <w:p w:rsidR="00222FAD" w:rsidRPr="00222FAD" w:rsidRDefault="00222FAD" w:rsidP="00222FAD">
      <w:pPr>
        <w:pStyle w:val="ListParagraph"/>
        <w:numPr>
          <w:ilvl w:val="0"/>
          <w:numId w:val="6"/>
        </w:numPr>
        <w:rPr>
          <w:rFonts w:ascii="Arial" w:hAnsi="Arial"/>
        </w:rPr>
      </w:pPr>
      <w:r w:rsidRPr="00222FAD">
        <w:rPr>
          <w:rFonts w:ascii="Arial" w:hAnsi="Arial"/>
        </w:rPr>
        <w:t>The person making the reservation must be in attendance during the reservation and is included in the count of 9 people.</w:t>
      </w:r>
    </w:p>
    <w:p w:rsidR="00222FAD" w:rsidRPr="00222FAD" w:rsidRDefault="00222FAD" w:rsidP="00222FAD">
      <w:pPr>
        <w:pStyle w:val="ListParagraph"/>
        <w:numPr>
          <w:ilvl w:val="0"/>
          <w:numId w:val="6"/>
        </w:numPr>
        <w:rPr>
          <w:rFonts w:ascii="Arial" w:hAnsi="Arial"/>
        </w:rPr>
      </w:pPr>
      <w:r w:rsidRPr="00222FAD">
        <w:rPr>
          <w:rFonts w:ascii="Arial" w:hAnsi="Arial"/>
        </w:rPr>
        <w:t>Lap swimmers can complete this form upon entering the pool, but no more than 4 swimmers in the pool at one time, residents only.</w:t>
      </w:r>
    </w:p>
    <w:p w:rsidR="00222FAD" w:rsidRPr="00222FAD" w:rsidRDefault="00222FAD" w:rsidP="00222FAD">
      <w:pPr>
        <w:pStyle w:val="ListParagraph"/>
        <w:numPr>
          <w:ilvl w:val="0"/>
          <w:numId w:val="6"/>
        </w:numPr>
        <w:rPr>
          <w:rFonts w:ascii="Arial" w:hAnsi="Arial"/>
        </w:rPr>
      </w:pPr>
      <w:r w:rsidRPr="00222FAD">
        <w:rPr>
          <w:rFonts w:ascii="Arial" w:hAnsi="Arial"/>
        </w:rPr>
        <w:t>Aerobic people can complete this form upon entering the pool, but no more than 9 people in the pool at one time, residents only.</w:t>
      </w:r>
    </w:p>
    <w:p w:rsidR="00222FAD" w:rsidRPr="00222FAD" w:rsidRDefault="00222FAD" w:rsidP="00222FAD">
      <w:pPr>
        <w:pStyle w:val="ListParagraph"/>
        <w:numPr>
          <w:ilvl w:val="0"/>
          <w:numId w:val="6"/>
        </w:numPr>
        <w:rPr>
          <w:rFonts w:ascii="Arial" w:hAnsi="Arial"/>
        </w:rPr>
      </w:pPr>
      <w:r w:rsidRPr="00222FAD">
        <w:rPr>
          <w:rFonts w:ascii="Arial" w:hAnsi="Arial"/>
        </w:rPr>
        <w:t>There will not be any pool toys, kick boards or aerobic equipment provided.  Bring your own or rent them from the office.</w:t>
      </w:r>
    </w:p>
    <w:p w:rsidR="00820703" w:rsidRPr="00E57B88" w:rsidRDefault="00222FAD" w:rsidP="00222FAD">
      <w:pPr>
        <w:pStyle w:val="ListParagraph"/>
        <w:numPr>
          <w:ilvl w:val="0"/>
          <w:numId w:val="6"/>
        </w:numPr>
        <w:rPr>
          <w:rFonts w:ascii="Arial" w:hAnsi="Arial"/>
          <w:sz w:val="20"/>
          <w:u w:val="single"/>
        </w:rPr>
      </w:pPr>
      <w:r w:rsidRPr="00222FAD">
        <w:rPr>
          <w:rFonts w:ascii="Arial" w:hAnsi="Arial"/>
          <w:u w:val="single"/>
        </w:rPr>
        <w:t>Anyone not following these rules or endangering another person (attendant or user) will be asked to leave the pool area and you will be denied future access to the pool</w:t>
      </w:r>
    </w:p>
    <w:p w:rsidR="00222FAD" w:rsidRDefault="00222FAD">
      <w:pPr>
        <w:rPr>
          <w:rFonts w:ascii="Arial" w:hAnsi="Arial"/>
          <w:sz w:val="20"/>
        </w:rPr>
      </w:pPr>
      <w:r>
        <w:rPr>
          <w:rFonts w:ascii="Arial" w:hAnsi="Arial"/>
          <w:sz w:val="20"/>
        </w:rPr>
        <w:br w:type="page"/>
      </w:r>
    </w:p>
    <w:p w:rsidR="00E459E0" w:rsidRDefault="00E459E0" w:rsidP="00CC166F">
      <w:pPr>
        <w:rPr>
          <w:rFonts w:ascii="Arial" w:hAnsi="Arial"/>
          <w:sz w:val="20"/>
        </w:rPr>
      </w:pPr>
    </w:p>
    <w:p w:rsidR="00CC166F" w:rsidRPr="00E57B88" w:rsidRDefault="007C52C7" w:rsidP="00CC166F">
      <w:pPr>
        <w:rPr>
          <w:rFonts w:ascii="Arial" w:hAnsi="Arial"/>
          <w:sz w:val="20"/>
        </w:rPr>
      </w:pPr>
      <w:r w:rsidRPr="00E57B88">
        <w:rPr>
          <w:rFonts w:ascii="Arial" w:hAnsi="Arial"/>
          <w:sz w:val="20"/>
        </w:rPr>
        <w:t xml:space="preserve">Additionally, </w:t>
      </w:r>
      <w:r w:rsidR="00CC166F" w:rsidRPr="00E57B88">
        <w:rPr>
          <w:rFonts w:ascii="Arial" w:hAnsi="Arial"/>
          <w:sz w:val="20"/>
        </w:rPr>
        <w:t xml:space="preserve">Community Members in good standing, their children and registered guests may use the </w:t>
      </w:r>
      <w:r w:rsidR="00F17B5C" w:rsidRPr="00E57B88">
        <w:rPr>
          <w:rFonts w:ascii="Arial" w:hAnsi="Arial"/>
          <w:sz w:val="20"/>
        </w:rPr>
        <w:t>indoor pool and amenities. C</w:t>
      </w:r>
      <w:r w:rsidR="003A5EE2" w:rsidRPr="00E57B88">
        <w:rPr>
          <w:rFonts w:ascii="Arial" w:hAnsi="Arial"/>
          <w:sz w:val="20"/>
        </w:rPr>
        <w:t>ommunity m</w:t>
      </w:r>
      <w:r w:rsidR="00CC166F" w:rsidRPr="00E57B88">
        <w:rPr>
          <w:rFonts w:ascii="Arial" w:hAnsi="Arial"/>
          <w:sz w:val="20"/>
        </w:rPr>
        <w:t>ember</w:t>
      </w:r>
      <w:r w:rsidR="00F17B5C" w:rsidRPr="00E57B88">
        <w:rPr>
          <w:rFonts w:ascii="Arial" w:hAnsi="Arial"/>
          <w:sz w:val="20"/>
        </w:rPr>
        <w:t>s</w:t>
      </w:r>
      <w:r w:rsidR="00CC166F" w:rsidRPr="00E57B88">
        <w:rPr>
          <w:rFonts w:ascii="Arial" w:hAnsi="Arial"/>
          <w:sz w:val="20"/>
        </w:rPr>
        <w:t>, their children and registered guests agree</w:t>
      </w:r>
      <w:r w:rsidR="00E5076F" w:rsidRPr="00E57B88">
        <w:rPr>
          <w:rFonts w:ascii="Arial" w:hAnsi="Arial"/>
          <w:sz w:val="20"/>
        </w:rPr>
        <w:t xml:space="preserve"> to obey these pool rules:</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Residents and </w:t>
      </w:r>
      <w:r w:rsidR="00DD697D" w:rsidRPr="00E57B88">
        <w:rPr>
          <w:rFonts w:ascii="Arial" w:hAnsi="Arial"/>
          <w:sz w:val="20"/>
        </w:rPr>
        <w:t>people listed on this form</w:t>
      </w:r>
      <w:r w:rsidRPr="00E57B88">
        <w:rPr>
          <w:rFonts w:ascii="Arial" w:hAnsi="Arial"/>
          <w:sz w:val="20"/>
        </w:rPr>
        <w:t xml:space="preserve"> using the pool do so at their own risk.  </w:t>
      </w:r>
      <w:r w:rsidR="00DD697D" w:rsidRPr="00E57B88">
        <w:rPr>
          <w:rFonts w:ascii="Arial" w:hAnsi="Arial"/>
          <w:sz w:val="20"/>
        </w:rPr>
        <w:t>Residents are responsible for and must accompany all people listed on this form</w:t>
      </w:r>
      <w:r w:rsidRPr="00E57B88">
        <w:rPr>
          <w:rFonts w:ascii="Arial" w:hAnsi="Arial"/>
          <w:sz w:val="20"/>
        </w:rPr>
        <w:t xml:space="preserve">.    </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Running and participating in horseplay are prohibited in the pool area. Unruly behavior, unnecessary noise, and dangerous or unreasonably annoying activities are not allowed in the pool area.  In addition:</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No running, pushing or splashing.</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No excessive screaming or yelling.</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No spitting.</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 xml:space="preserve">No jumping head-first in the shallow end or deep end </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No standing on, jumping on, slapping in water with, or hitting anyone with a kickboard.</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 xml:space="preserve">Look before you jump to be sure no one is in your path.  </w:t>
      </w:r>
    </w:p>
    <w:p w:rsidR="00F17B5C" w:rsidRPr="00E57B88" w:rsidRDefault="00F17B5C" w:rsidP="00F17B5C">
      <w:pPr>
        <w:pStyle w:val="ListParagraph"/>
        <w:numPr>
          <w:ilvl w:val="1"/>
          <w:numId w:val="4"/>
        </w:numPr>
        <w:rPr>
          <w:rFonts w:ascii="Arial" w:hAnsi="Arial"/>
          <w:sz w:val="20"/>
        </w:rPr>
      </w:pPr>
      <w:r w:rsidRPr="00E57B88">
        <w:rPr>
          <w:rFonts w:ascii="Arial" w:hAnsi="Arial"/>
          <w:sz w:val="20"/>
        </w:rPr>
        <w:t>No sitting on someone else’s shoulders in pool or pool area</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If a child twelve (12) years of age or less is using the pool, a responsible adult eighteen (18) years of age or older must accompany the child and be at the pool or pool deck at all times the child uses the facility, and</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If an individual between thirteen (13) years of age and seventeen (17) years of age is using the pool, at least one (1) other person must be at the pool facility. </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All swimmers must take a cleansing shower before entering the pool. A cleansing shower should also be taken after using lotions, oils or hair dressings before entering or re-entering the pool.  </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Appropriate swim attire, such as bathing suits, must be worn in pool at all times.  In addition, anyone in diapers or incontinent persons must wear “swim” diapers and/or a protective swim covering to prevent contamination. </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Anyone with a communicable disease or anyone who has been ill with vomiting or diarrhea within the last two weeks shall not use the pool.</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No food or drink is allowed in the pool. Except for medical necessity, no food or beverages other than bottled</w:t>
      </w:r>
      <w:r w:rsidR="0081364D" w:rsidRPr="00E57B88">
        <w:rPr>
          <w:rFonts w:ascii="Arial" w:hAnsi="Arial"/>
          <w:sz w:val="20"/>
        </w:rPr>
        <w:t xml:space="preserve"> (plastic)</w:t>
      </w:r>
      <w:r w:rsidRPr="00E57B88">
        <w:rPr>
          <w:rFonts w:ascii="Arial" w:hAnsi="Arial"/>
          <w:sz w:val="20"/>
        </w:rPr>
        <w:t xml:space="preserve"> water is allowed at the pool area.</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Use of pool by anyone under the influence of drugs or alcohol is prohibited.</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No smoking is allowed in the pool or pool area.</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Pets are not allowed in the pool area.  Service animals are the only animals permitted in the pool area.</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Except for water wings and clean life jackets, no blow-up toys, fins, snorkels, or non-lifesaving floatation devices may be used in the pool.  Check with the pool attendants for use of goggles or water wings.</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 xml:space="preserve">Diapers must be </w:t>
      </w:r>
      <w:r w:rsidR="003569B5" w:rsidRPr="00E57B88">
        <w:rPr>
          <w:rFonts w:ascii="Arial" w:hAnsi="Arial"/>
          <w:sz w:val="20"/>
        </w:rPr>
        <w:t xml:space="preserve">changed </w:t>
      </w:r>
      <w:r w:rsidR="00671C84" w:rsidRPr="00E57B88">
        <w:rPr>
          <w:rFonts w:ascii="Arial" w:hAnsi="Arial"/>
          <w:sz w:val="20"/>
        </w:rPr>
        <w:t xml:space="preserve">at </w:t>
      </w:r>
      <w:r w:rsidR="009D26A6" w:rsidRPr="00E57B88">
        <w:rPr>
          <w:rFonts w:ascii="Arial" w:hAnsi="Arial"/>
          <w:sz w:val="20"/>
        </w:rPr>
        <w:t>the designated diaper change area located</w:t>
      </w:r>
      <w:r w:rsidRPr="00E57B88">
        <w:rPr>
          <w:rFonts w:ascii="Arial" w:hAnsi="Arial"/>
          <w:sz w:val="20"/>
        </w:rPr>
        <w:t xml:space="preserve"> in bathroom.  </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Do not wear jewelry, stickers, hair clips, or anything that may come loose in the pool.</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Members or guests with seizure, heart or circulatory problems should always swim with a buddy.</w:t>
      </w:r>
    </w:p>
    <w:p w:rsidR="00F17B5C" w:rsidRPr="00E57B88" w:rsidRDefault="009D26A6" w:rsidP="00F17B5C">
      <w:pPr>
        <w:pStyle w:val="ListParagraph"/>
        <w:numPr>
          <w:ilvl w:val="0"/>
          <w:numId w:val="4"/>
        </w:numPr>
        <w:rPr>
          <w:rFonts w:ascii="Arial" w:hAnsi="Arial"/>
          <w:sz w:val="20"/>
        </w:rPr>
      </w:pPr>
      <w:r w:rsidRPr="00E57B88">
        <w:rPr>
          <w:rFonts w:ascii="Arial" w:hAnsi="Arial"/>
          <w:sz w:val="20"/>
        </w:rPr>
        <w:t>Leave</w:t>
      </w:r>
      <w:r w:rsidR="00F17B5C" w:rsidRPr="00E57B88">
        <w:rPr>
          <w:rFonts w:ascii="Arial" w:hAnsi="Arial"/>
          <w:sz w:val="20"/>
        </w:rPr>
        <w:t xml:space="preserve"> unused clothing in a basket and leave the basket on the shelf while swimming to keep your clothes dry and to deter theft.  Do not leave valuables unattended.  No street shoes in the shower area or on the pool deck.  Leave your shoes in the foyer or carry them to a basket.  No aqua socks or water shoes allowed in the pool area.</w:t>
      </w:r>
    </w:p>
    <w:p w:rsidR="00F17B5C" w:rsidRPr="00E57B88" w:rsidRDefault="00F17B5C" w:rsidP="00F17B5C">
      <w:pPr>
        <w:pStyle w:val="ListParagraph"/>
        <w:numPr>
          <w:ilvl w:val="0"/>
          <w:numId w:val="4"/>
        </w:numPr>
        <w:rPr>
          <w:rFonts w:ascii="Arial" w:hAnsi="Arial"/>
          <w:sz w:val="20"/>
        </w:rPr>
      </w:pPr>
      <w:r w:rsidRPr="00E57B88">
        <w:rPr>
          <w:rFonts w:ascii="Arial" w:hAnsi="Arial"/>
          <w:sz w:val="20"/>
        </w:rPr>
        <w:t>The Association assumes no liability for injuries sustained by use of the pool and pool area facilities.</w:t>
      </w:r>
    </w:p>
    <w:p w:rsidR="009D660A" w:rsidRPr="00E57B88" w:rsidRDefault="009D660A" w:rsidP="009D660A">
      <w:pPr>
        <w:pStyle w:val="ListParagraph"/>
        <w:numPr>
          <w:ilvl w:val="0"/>
          <w:numId w:val="4"/>
        </w:numPr>
        <w:rPr>
          <w:rFonts w:ascii="Arial" w:hAnsi="Arial"/>
          <w:sz w:val="20"/>
        </w:rPr>
      </w:pPr>
      <w:r w:rsidRPr="00E57B88">
        <w:rPr>
          <w:rFonts w:ascii="Arial" w:hAnsi="Arial"/>
          <w:sz w:val="20"/>
        </w:rPr>
        <w:t xml:space="preserve">When pool attendants are on duty, they are in charge.  They are empowered to maintain order and discipline, and to require the removal of individuals from the premises who, in their judgment, are violating these rules, damaging Association or other property, behaving in an unsafe or unsanitary manner, or unreasonably disturbing other pool users.  </w:t>
      </w:r>
    </w:p>
    <w:p w:rsidR="005D2635" w:rsidRPr="00E57B88" w:rsidRDefault="005D2635">
      <w:pPr>
        <w:rPr>
          <w:rFonts w:ascii="Arial" w:hAnsi="Arial"/>
          <w:b/>
          <w:sz w:val="20"/>
        </w:rPr>
      </w:pPr>
      <w:bookmarkStart w:id="0" w:name="_GoBack"/>
      <w:bookmarkEnd w:id="0"/>
      <w:r w:rsidRPr="00E57B88">
        <w:rPr>
          <w:rFonts w:ascii="Arial" w:hAnsi="Arial"/>
          <w:b/>
          <w:sz w:val="20"/>
        </w:rPr>
        <w:br w:type="page"/>
      </w:r>
    </w:p>
    <w:p w:rsidR="00E459E0" w:rsidRDefault="00E459E0" w:rsidP="00026014">
      <w:pPr>
        <w:spacing w:after="80"/>
        <w:rPr>
          <w:rFonts w:ascii="Arial" w:hAnsi="Arial"/>
          <w:b/>
          <w:sz w:val="20"/>
        </w:rPr>
      </w:pPr>
    </w:p>
    <w:p w:rsidR="00CC166F" w:rsidRPr="00E57B88" w:rsidRDefault="00203050" w:rsidP="00026014">
      <w:pPr>
        <w:spacing w:after="80"/>
        <w:rPr>
          <w:rFonts w:ascii="Arial" w:hAnsi="Arial"/>
          <w:b/>
          <w:sz w:val="20"/>
        </w:rPr>
      </w:pPr>
      <w:r w:rsidRPr="00E57B88">
        <w:rPr>
          <w:rFonts w:ascii="Arial" w:hAnsi="Arial"/>
          <w:b/>
          <w:sz w:val="20"/>
        </w:rPr>
        <w:t>Release of Liability and Indemnification Agreement:</w:t>
      </w:r>
    </w:p>
    <w:p w:rsidR="00CF0E7E" w:rsidRPr="00E57B88" w:rsidRDefault="00CF0E7E" w:rsidP="00026014">
      <w:pPr>
        <w:spacing w:after="80"/>
        <w:rPr>
          <w:rFonts w:ascii="Arial" w:hAnsi="Arial"/>
          <w:sz w:val="20"/>
        </w:rPr>
      </w:pPr>
      <w:r w:rsidRPr="00E57B88">
        <w:rPr>
          <w:rFonts w:ascii="Arial" w:hAnsi="Arial"/>
          <w:sz w:val="20"/>
        </w:rPr>
        <w:t xml:space="preserve">I hereby declare that any of the people on this reservation form have been diagnosed with COVID-19, have not recovered, are still within the required 14-day quarantine, had symptoms of COVID-19 (within the last 24 hours), or had contact with a person that has or is suspected to have COVID-19 (within the last 14 days) </w:t>
      </w:r>
      <w:r w:rsidR="00AD4F18" w:rsidRPr="00E57B88">
        <w:rPr>
          <w:rFonts w:ascii="Arial" w:hAnsi="Arial"/>
          <w:sz w:val="20"/>
        </w:rPr>
        <w:t>they will not</w:t>
      </w:r>
      <w:r w:rsidRPr="00E57B88">
        <w:rPr>
          <w:rFonts w:ascii="Arial" w:hAnsi="Arial"/>
          <w:sz w:val="20"/>
        </w:rPr>
        <w:t xml:space="preserve"> use the pool facility.</w:t>
      </w:r>
    </w:p>
    <w:p w:rsidR="0081364D" w:rsidRPr="00E57B88" w:rsidRDefault="0081364D" w:rsidP="00026014">
      <w:pPr>
        <w:spacing w:after="80"/>
        <w:rPr>
          <w:rFonts w:ascii="Arial" w:hAnsi="Arial"/>
          <w:sz w:val="20"/>
        </w:rPr>
      </w:pPr>
      <w:r w:rsidRPr="00E57B88">
        <w:rPr>
          <w:rFonts w:ascii="Arial" w:hAnsi="Arial"/>
          <w:sz w:val="20"/>
        </w:rPr>
        <w:t>I</w:t>
      </w:r>
      <w:r w:rsidR="004A7E85" w:rsidRPr="00E57B88">
        <w:rPr>
          <w:rFonts w:ascii="Arial" w:hAnsi="Arial"/>
          <w:sz w:val="20"/>
        </w:rPr>
        <w:t xml:space="preserve"> </w:t>
      </w:r>
      <w:r w:rsidRPr="00E57B88">
        <w:rPr>
          <w:rFonts w:ascii="Arial" w:hAnsi="Arial"/>
          <w:sz w:val="20"/>
        </w:rPr>
        <w:t>understand and accept that if I enter the pool or pool area that there will be no lifeguards present.  Each member is responsible to make sure that only adults are allowed in the pool area during Lap and Water Aerobics.  In addition, I do assume all potential and inherent risks, hazards and injuries associated with being in the pool and pool area.  I do hereby waive, release, absolve, indemnify and agree to hold Scatchet Head Community Club harmless including its’ offices, directors, trustee, employees, seasonal employees, volunteers and participants from any claim arising from this activity.</w:t>
      </w:r>
    </w:p>
    <w:p w:rsidR="0081364D" w:rsidRPr="00E57B88" w:rsidRDefault="0081364D" w:rsidP="00026014">
      <w:pPr>
        <w:spacing w:after="80"/>
        <w:rPr>
          <w:rFonts w:ascii="Arial" w:hAnsi="Arial"/>
          <w:sz w:val="20"/>
        </w:rPr>
      </w:pPr>
      <w:r w:rsidRPr="00E57B88">
        <w:rPr>
          <w:rFonts w:ascii="Arial" w:hAnsi="Arial"/>
          <w:sz w:val="20"/>
        </w:rPr>
        <w:t xml:space="preserve">I understand and agree to the rules and conditions of Scatchet Head Association and understand access to the Clubhouse facility may be revoked if the rules are not followed.  Violating clubhouse or pool rules, or abuse of membership privileges by purposefully circumventing the policies or rules can lead to the disabling of your access card.  It will take aboard Decision to reinstate this card.  </w:t>
      </w:r>
    </w:p>
    <w:p w:rsidR="000A2D4A" w:rsidRPr="00E57B88" w:rsidRDefault="000A2D4A" w:rsidP="00026014">
      <w:pPr>
        <w:spacing w:after="80"/>
        <w:rPr>
          <w:rFonts w:ascii="Arial" w:hAnsi="Arial"/>
          <w:sz w:val="20"/>
        </w:rPr>
      </w:pPr>
    </w:p>
    <w:p w:rsidR="00F96F74" w:rsidRPr="00E57B88" w:rsidRDefault="00A823A5" w:rsidP="00CC166F">
      <w:pPr>
        <w:rPr>
          <w:rFonts w:ascii="Arial" w:hAnsi="Arial"/>
          <w:sz w:val="20"/>
        </w:rPr>
      </w:pPr>
      <w:r w:rsidRPr="00E57B88">
        <w:rPr>
          <w:rFonts w:ascii="Arial" w:hAnsi="Arial"/>
          <w:sz w:val="20"/>
        </w:rPr>
        <w:t>Division, block, lot</w:t>
      </w:r>
      <w:r w:rsidR="004A7E85" w:rsidRPr="00E57B88">
        <w:rPr>
          <w:rFonts w:ascii="Arial" w:hAnsi="Arial"/>
          <w:sz w:val="20"/>
        </w:rPr>
        <w:t xml:space="preserve"> #</w:t>
      </w:r>
      <w:r w:rsidR="00C2622B" w:rsidRPr="00E57B88">
        <w:rPr>
          <w:rFonts w:ascii="Arial" w:hAnsi="Arial"/>
          <w:sz w:val="20"/>
        </w:rPr>
        <w:t xml:space="preserve"> </w:t>
      </w:r>
      <w:r w:rsidR="004A7E85" w:rsidRPr="00E57B88">
        <w:rPr>
          <w:rFonts w:ascii="Arial" w:hAnsi="Arial"/>
          <w:sz w:val="20"/>
        </w:rPr>
        <w:t>________________</w:t>
      </w:r>
      <w:r w:rsidR="00DC76EA" w:rsidRPr="00E57B88">
        <w:rPr>
          <w:rFonts w:ascii="Arial" w:hAnsi="Arial"/>
          <w:sz w:val="20"/>
        </w:rPr>
        <w:t>_____________________________________</w:t>
      </w:r>
      <w:r w:rsidR="004A7E85" w:rsidRPr="00E57B88">
        <w:rPr>
          <w:rFonts w:ascii="Arial" w:hAnsi="Arial"/>
          <w:sz w:val="20"/>
        </w:rPr>
        <w:t xml:space="preserve">_____________ </w:t>
      </w:r>
    </w:p>
    <w:p w:rsidR="004A7E85" w:rsidRPr="00E57B88" w:rsidRDefault="004A7E85" w:rsidP="00CC166F">
      <w:pPr>
        <w:rPr>
          <w:rFonts w:ascii="Arial" w:hAnsi="Arial"/>
          <w:sz w:val="20"/>
        </w:rPr>
      </w:pPr>
      <w:r w:rsidRPr="00E57B88">
        <w:rPr>
          <w:rFonts w:ascii="Arial" w:hAnsi="Arial"/>
          <w:sz w:val="20"/>
        </w:rPr>
        <w:t xml:space="preserve">Member signature (s) </w:t>
      </w:r>
      <w:r w:rsidR="00F96F74" w:rsidRPr="00E57B88">
        <w:rPr>
          <w:rFonts w:ascii="Arial" w:hAnsi="Arial"/>
          <w:sz w:val="20"/>
        </w:rPr>
        <w:t>_______</w:t>
      </w:r>
      <w:r w:rsidRPr="00E57B88">
        <w:rPr>
          <w:rFonts w:ascii="Arial" w:hAnsi="Arial"/>
          <w:sz w:val="20"/>
        </w:rPr>
        <w:t>____________________________________</w:t>
      </w:r>
      <w:r w:rsidR="00F96F74" w:rsidRPr="00E57B88">
        <w:rPr>
          <w:rFonts w:ascii="Arial" w:hAnsi="Arial"/>
          <w:sz w:val="20"/>
        </w:rPr>
        <w:t>______________________</w:t>
      </w:r>
      <w:r w:rsidR="00F96F74" w:rsidRPr="00E57B88">
        <w:rPr>
          <w:rFonts w:ascii="Arial" w:hAnsi="Arial"/>
          <w:sz w:val="20"/>
        </w:rPr>
        <w:tab/>
      </w:r>
    </w:p>
    <w:p w:rsidR="00F96F74" w:rsidRPr="00E57B88" w:rsidRDefault="004A7E85" w:rsidP="00CC166F">
      <w:pPr>
        <w:rPr>
          <w:rFonts w:ascii="Arial" w:hAnsi="Arial"/>
          <w:sz w:val="20"/>
        </w:rPr>
      </w:pPr>
      <w:r w:rsidRPr="00E57B88">
        <w:rPr>
          <w:rFonts w:ascii="Arial" w:hAnsi="Arial"/>
          <w:sz w:val="20"/>
        </w:rPr>
        <w:t>Date ________________________________________________________</w:t>
      </w:r>
      <w:r w:rsidR="00F96F74" w:rsidRPr="00E57B88">
        <w:rPr>
          <w:rFonts w:ascii="Arial" w:hAnsi="Arial"/>
          <w:sz w:val="20"/>
        </w:rPr>
        <w:t>_______________________</w:t>
      </w:r>
    </w:p>
    <w:p w:rsidR="004A7E85" w:rsidRPr="00E57B88" w:rsidRDefault="004A7E85" w:rsidP="00CC166F">
      <w:pPr>
        <w:rPr>
          <w:rFonts w:ascii="Arial" w:hAnsi="Arial"/>
          <w:sz w:val="20"/>
        </w:rPr>
      </w:pPr>
      <w:r w:rsidRPr="00E57B88">
        <w:rPr>
          <w:rFonts w:ascii="Arial" w:hAnsi="Arial"/>
          <w:sz w:val="20"/>
        </w:rPr>
        <w:t>Printed Name</w:t>
      </w:r>
      <w:r w:rsidR="00C2622B" w:rsidRPr="00E57B88">
        <w:rPr>
          <w:rFonts w:ascii="Arial" w:hAnsi="Arial"/>
          <w:sz w:val="20"/>
        </w:rPr>
        <w:t xml:space="preserve"> </w:t>
      </w:r>
      <w:r w:rsidRPr="00E57B88">
        <w:rPr>
          <w:rFonts w:ascii="Arial" w:hAnsi="Arial"/>
          <w:sz w:val="20"/>
        </w:rPr>
        <w:t>_________________________________________________________________________</w:t>
      </w:r>
    </w:p>
    <w:p w:rsidR="009D660A" w:rsidRPr="00E57B88" w:rsidRDefault="009D660A" w:rsidP="00CC166F">
      <w:pPr>
        <w:rPr>
          <w:rFonts w:ascii="Arial" w:hAnsi="Arial"/>
          <w:b/>
          <w:sz w:val="20"/>
        </w:rPr>
      </w:pPr>
    </w:p>
    <w:p w:rsidR="00CC166F" w:rsidRPr="00E57B88" w:rsidRDefault="00953A50" w:rsidP="00CC166F">
      <w:pPr>
        <w:rPr>
          <w:rFonts w:ascii="Arial" w:hAnsi="Arial"/>
          <w:b/>
          <w:sz w:val="20"/>
        </w:rPr>
      </w:pPr>
      <w:r w:rsidRPr="00E57B88">
        <w:rPr>
          <w:rFonts w:ascii="Arial" w:hAnsi="Arial"/>
          <w:b/>
          <w:sz w:val="20"/>
        </w:rPr>
        <w:t>Names of people under this reservation</w:t>
      </w:r>
      <w:r w:rsidR="00897850" w:rsidRPr="00E57B88">
        <w:rPr>
          <w:rFonts w:ascii="Arial" w:hAnsi="Arial"/>
          <w:b/>
          <w:sz w:val="20"/>
        </w:rPr>
        <w:t xml:space="preserve"> (</w:t>
      </w:r>
      <w:r w:rsidR="00897850" w:rsidRPr="00E57B88">
        <w:rPr>
          <w:rFonts w:ascii="Arial" w:hAnsi="Arial"/>
          <w:b/>
          <w:sz w:val="20"/>
          <w:u w:val="single"/>
        </w:rPr>
        <w:t xml:space="preserve">implicitly agreeing to follow the rules </w:t>
      </w:r>
      <w:r w:rsidR="004B5FAB" w:rsidRPr="00E57B88">
        <w:rPr>
          <w:rFonts w:ascii="Arial" w:hAnsi="Arial"/>
          <w:b/>
          <w:sz w:val="20"/>
          <w:u w:val="single"/>
        </w:rPr>
        <w:t>in this document</w:t>
      </w:r>
      <w:r w:rsidR="00897850" w:rsidRPr="00E57B88">
        <w:rPr>
          <w:rFonts w:ascii="Arial" w:hAnsi="Arial"/>
          <w:b/>
          <w:sz w:val="20"/>
        </w:rPr>
        <w:t>)</w:t>
      </w:r>
      <w:r w:rsidRPr="00E57B88">
        <w:rPr>
          <w:rFonts w:ascii="Arial" w:hAnsi="Arial"/>
          <w:b/>
          <w:sz w:val="20"/>
        </w:rPr>
        <w:t>:</w:t>
      </w:r>
    </w:p>
    <w:p w:rsidR="000C610F" w:rsidRPr="00E57B88" w:rsidRDefault="00897850" w:rsidP="000C610F">
      <w:pPr>
        <w:rPr>
          <w:rFonts w:ascii="Arial" w:hAnsi="Arial"/>
          <w:sz w:val="20"/>
        </w:rPr>
      </w:pPr>
      <w:proofErr w:type="gramStart"/>
      <w:r w:rsidRPr="00E57B88">
        <w:rPr>
          <w:rFonts w:ascii="Arial" w:hAnsi="Arial"/>
          <w:sz w:val="20"/>
        </w:rPr>
        <w:t>1  Person</w:t>
      </w:r>
      <w:proofErr w:type="gramEnd"/>
      <w:r w:rsidRPr="00E57B88">
        <w:rPr>
          <w:rFonts w:ascii="Arial" w:hAnsi="Arial"/>
          <w:sz w:val="20"/>
        </w:rPr>
        <w:t xml:space="preserve"> above making the reservation </w:t>
      </w:r>
      <w:r w:rsidR="000C610F" w:rsidRPr="00E57B88">
        <w:rPr>
          <w:rFonts w:ascii="Arial" w:hAnsi="Arial"/>
          <w:sz w:val="20"/>
        </w:rPr>
        <w:tab/>
      </w:r>
      <w:r w:rsidRPr="00E57B88">
        <w:rPr>
          <w:rFonts w:ascii="Arial" w:hAnsi="Arial"/>
          <w:sz w:val="20"/>
        </w:rPr>
        <w:t xml:space="preserve">    </w:t>
      </w:r>
      <w:r w:rsidR="00222FAD">
        <w:rPr>
          <w:rFonts w:ascii="Arial" w:hAnsi="Arial"/>
          <w:sz w:val="20"/>
        </w:rPr>
        <w:t xml:space="preserve">        </w:t>
      </w:r>
      <w:r w:rsidRPr="00E57B88">
        <w:rPr>
          <w:rFonts w:ascii="Arial" w:hAnsi="Arial"/>
          <w:sz w:val="20"/>
        </w:rPr>
        <w:t xml:space="preserve">              5</w:t>
      </w:r>
      <w:r w:rsidR="004A7E85" w:rsidRPr="00E57B88">
        <w:rPr>
          <w:rFonts w:ascii="Arial" w:hAnsi="Arial"/>
          <w:sz w:val="20"/>
        </w:rPr>
        <w:t>___________________</w:t>
      </w:r>
      <w:r w:rsidR="000C610F" w:rsidRPr="00E57B88">
        <w:rPr>
          <w:rFonts w:ascii="Arial" w:hAnsi="Arial"/>
          <w:sz w:val="20"/>
        </w:rPr>
        <w:t>_________________</w:t>
      </w:r>
    </w:p>
    <w:p w:rsidR="000C610F" w:rsidRPr="00E57B88" w:rsidRDefault="00897850" w:rsidP="00CC166F">
      <w:pPr>
        <w:rPr>
          <w:rFonts w:ascii="Arial" w:hAnsi="Arial"/>
          <w:sz w:val="20"/>
        </w:rPr>
      </w:pPr>
      <w:r w:rsidRPr="00E57B88">
        <w:rPr>
          <w:rFonts w:ascii="Arial" w:hAnsi="Arial"/>
          <w:sz w:val="20"/>
        </w:rPr>
        <w:t>2</w:t>
      </w:r>
      <w:r w:rsidR="000C610F" w:rsidRPr="00E57B88">
        <w:rPr>
          <w:rFonts w:ascii="Arial" w:hAnsi="Arial"/>
          <w:sz w:val="20"/>
        </w:rPr>
        <w:t>_______________</w:t>
      </w:r>
      <w:r w:rsidR="004A7E85" w:rsidRPr="00E57B88">
        <w:rPr>
          <w:rFonts w:ascii="Arial" w:hAnsi="Arial"/>
          <w:sz w:val="20"/>
        </w:rPr>
        <w:t>________________</w:t>
      </w:r>
      <w:r w:rsidR="006F0C0E" w:rsidRPr="00E57B88">
        <w:rPr>
          <w:rFonts w:ascii="Arial" w:hAnsi="Arial"/>
          <w:sz w:val="20"/>
        </w:rPr>
        <w:t>_</w:t>
      </w:r>
      <w:r w:rsidR="004A7E85" w:rsidRPr="00E57B88">
        <w:rPr>
          <w:rFonts w:ascii="Arial" w:hAnsi="Arial"/>
          <w:sz w:val="20"/>
        </w:rPr>
        <w:t>_____</w:t>
      </w:r>
      <w:r w:rsidR="000C610F" w:rsidRPr="00E57B88">
        <w:rPr>
          <w:rFonts w:ascii="Arial" w:hAnsi="Arial"/>
          <w:sz w:val="20"/>
        </w:rPr>
        <w:tab/>
      </w:r>
      <w:r w:rsidR="000C610F" w:rsidRPr="00E57B88">
        <w:rPr>
          <w:rFonts w:ascii="Arial" w:hAnsi="Arial"/>
          <w:sz w:val="20"/>
        </w:rPr>
        <w:tab/>
      </w:r>
      <w:r w:rsidRPr="00E57B88">
        <w:rPr>
          <w:rFonts w:ascii="Arial" w:hAnsi="Arial"/>
          <w:sz w:val="20"/>
        </w:rPr>
        <w:t>6</w:t>
      </w:r>
      <w:r w:rsidR="000C610F" w:rsidRPr="00E57B88">
        <w:rPr>
          <w:rFonts w:ascii="Arial" w:hAnsi="Arial"/>
          <w:sz w:val="20"/>
        </w:rPr>
        <w:t>_______________</w:t>
      </w:r>
      <w:r w:rsidR="004A7E85" w:rsidRPr="00E57B88">
        <w:rPr>
          <w:rFonts w:ascii="Arial" w:hAnsi="Arial"/>
          <w:sz w:val="20"/>
        </w:rPr>
        <w:t>________________</w:t>
      </w:r>
      <w:r w:rsidR="000C610F" w:rsidRPr="00E57B88">
        <w:rPr>
          <w:rFonts w:ascii="Arial" w:hAnsi="Arial"/>
          <w:sz w:val="20"/>
        </w:rPr>
        <w:t>_____</w:t>
      </w:r>
    </w:p>
    <w:p w:rsidR="00953A50" w:rsidRPr="00E57B88" w:rsidRDefault="00897850" w:rsidP="000C610F">
      <w:pPr>
        <w:rPr>
          <w:rFonts w:ascii="Arial" w:hAnsi="Arial"/>
          <w:sz w:val="20"/>
        </w:rPr>
      </w:pPr>
      <w:r w:rsidRPr="00E57B88">
        <w:rPr>
          <w:rFonts w:ascii="Arial" w:hAnsi="Arial"/>
          <w:sz w:val="20"/>
        </w:rPr>
        <w:t>3</w:t>
      </w:r>
      <w:r w:rsidR="00CC166F" w:rsidRPr="00E57B88">
        <w:rPr>
          <w:rFonts w:ascii="Arial" w:hAnsi="Arial"/>
          <w:sz w:val="20"/>
        </w:rPr>
        <w:t>_______</w:t>
      </w:r>
      <w:r w:rsidR="004A7E85" w:rsidRPr="00E57B88">
        <w:rPr>
          <w:rFonts w:ascii="Arial" w:hAnsi="Arial"/>
          <w:sz w:val="20"/>
        </w:rPr>
        <w:t>___________________</w:t>
      </w:r>
      <w:r w:rsidR="00CC166F" w:rsidRPr="00E57B88">
        <w:rPr>
          <w:rFonts w:ascii="Arial" w:hAnsi="Arial"/>
          <w:sz w:val="20"/>
        </w:rPr>
        <w:t>___________</w:t>
      </w:r>
      <w:r w:rsidR="000C610F" w:rsidRPr="00E57B88">
        <w:rPr>
          <w:rFonts w:ascii="Arial" w:hAnsi="Arial"/>
          <w:sz w:val="20"/>
        </w:rPr>
        <w:tab/>
      </w:r>
      <w:r w:rsidR="000C610F" w:rsidRPr="00E57B88">
        <w:rPr>
          <w:rFonts w:ascii="Arial" w:hAnsi="Arial"/>
          <w:sz w:val="20"/>
        </w:rPr>
        <w:tab/>
      </w:r>
      <w:r w:rsidRPr="00E57B88">
        <w:rPr>
          <w:rFonts w:ascii="Arial" w:hAnsi="Arial"/>
          <w:sz w:val="20"/>
        </w:rPr>
        <w:t>7</w:t>
      </w:r>
      <w:r w:rsidR="004A7E85" w:rsidRPr="00E57B88">
        <w:rPr>
          <w:rFonts w:ascii="Arial" w:hAnsi="Arial"/>
          <w:sz w:val="20"/>
        </w:rPr>
        <w:t>____________________</w:t>
      </w:r>
      <w:r w:rsidR="000C610F" w:rsidRPr="00E57B88">
        <w:rPr>
          <w:rFonts w:ascii="Arial" w:hAnsi="Arial"/>
          <w:sz w:val="20"/>
        </w:rPr>
        <w:t>_________________</w:t>
      </w:r>
    </w:p>
    <w:p w:rsidR="000C610F" w:rsidRPr="00E57B88" w:rsidRDefault="00897850" w:rsidP="000C610F">
      <w:pPr>
        <w:rPr>
          <w:rFonts w:ascii="Arial" w:hAnsi="Arial"/>
          <w:sz w:val="20"/>
        </w:rPr>
      </w:pPr>
      <w:r w:rsidRPr="00E57B88">
        <w:rPr>
          <w:rFonts w:ascii="Arial" w:hAnsi="Arial"/>
          <w:sz w:val="20"/>
        </w:rPr>
        <w:t>4</w:t>
      </w:r>
      <w:r w:rsidR="00953A50" w:rsidRPr="00E57B88">
        <w:rPr>
          <w:rFonts w:ascii="Arial" w:hAnsi="Arial"/>
          <w:sz w:val="20"/>
        </w:rPr>
        <w:t>________________________________</w:t>
      </w:r>
      <w:r w:rsidR="006F0C0E" w:rsidRPr="00E57B88">
        <w:rPr>
          <w:rFonts w:ascii="Arial" w:hAnsi="Arial"/>
          <w:sz w:val="20"/>
        </w:rPr>
        <w:t>_</w:t>
      </w:r>
      <w:r w:rsidR="00953A50" w:rsidRPr="00E57B88">
        <w:rPr>
          <w:rFonts w:ascii="Arial" w:hAnsi="Arial"/>
          <w:sz w:val="20"/>
        </w:rPr>
        <w:t>____</w:t>
      </w:r>
      <w:r w:rsidR="00953A50" w:rsidRPr="00E57B88">
        <w:rPr>
          <w:rFonts w:ascii="Arial" w:hAnsi="Arial"/>
          <w:sz w:val="20"/>
        </w:rPr>
        <w:tab/>
      </w:r>
      <w:r w:rsidR="00953A50" w:rsidRPr="00E57B88">
        <w:rPr>
          <w:rFonts w:ascii="Arial" w:hAnsi="Arial"/>
          <w:sz w:val="20"/>
        </w:rPr>
        <w:tab/>
      </w:r>
      <w:r w:rsidRPr="00E57B88">
        <w:rPr>
          <w:rFonts w:ascii="Arial" w:hAnsi="Arial"/>
          <w:sz w:val="20"/>
        </w:rPr>
        <w:t>8</w:t>
      </w:r>
      <w:r w:rsidR="00953A50" w:rsidRPr="00E57B88">
        <w:rPr>
          <w:rFonts w:ascii="Arial" w:hAnsi="Arial"/>
          <w:sz w:val="20"/>
        </w:rPr>
        <w:t>_____________________________________</w:t>
      </w:r>
    </w:p>
    <w:p w:rsidR="006F0C0E" w:rsidRPr="00E57B88" w:rsidRDefault="006F0C0E" w:rsidP="00026014">
      <w:pPr>
        <w:spacing w:after="80"/>
        <w:rPr>
          <w:rFonts w:ascii="Arial" w:hAnsi="Arial"/>
          <w:sz w:val="20"/>
        </w:rPr>
      </w:pPr>
      <w:r w:rsidRPr="00E57B88">
        <w:rPr>
          <w:rFonts w:ascii="Arial" w:hAnsi="Arial"/>
          <w:sz w:val="20"/>
        </w:rPr>
        <w:t>9_____________________________________</w:t>
      </w:r>
    </w:p>
    <w:p w:rsidR="00953A50" w:rsidRPr="00E57B88" w:rsidRDefault="00953A50" w:rsidP="00026014">
      <w:pPr>
        <w:spacing w:after="80"/>
        <w:rPr>
          <w:rFonts w:ascii="Arial" w:hAnsi="Arial"/>
          <w:b/>
          <w:sz w:val="20"/>
        </w:rPr>
      </w:pPr>
    </w:p>
    <w:p w:rsidR="00CC166F" w:rsidRPr="00E57B88" w:rsidRDefault="004A7E85" w:rsidP="00026014">
      <w:pPr>
        <w:spacing w:after="80"/>
        <w:rPr>
          <w:rFonts w:ascii="Arial" w:hAnsi="Arial"/>
          <w:b/>
          <w:sz w:val="20"/>
        </w:rPr>
      </w:pPr>
      <w:r w:rsidRPr="00E57B88">
        <w:rPr>
          <w:rFonts w:ascii="Arial" w:hAnsi="Arial"/>
          <w:b/>
          <w:sz w:val="20"/>
        </w:rPr>
        <w:t xml:space="preserve">Parental Agreement and Indemnification: </w:t>
      </w:r>
    </w:p>
    <w:p w:rsidR="00CC166F" w:rsidRPr="00E57B88" w:rsidRDefault="004A7E85" w:rsidP="00026014">
      <w:pPr>
        <w:spacing w:after="80"/>
        <w:rPr>
          <w:rFonts w:ascii="Arial" w:hAnsi="Arial"/>
          <w:sz w:val="20"/>
        </w:rPr>
      </w:pPr>
      <w:r w:rsidRPr="00E57B88">
        <w:rPr>
          <w:rFonts w:ascii="Arial" w:hAnsi="Arial"/>
          <w:sz w:val="20"/>
        </w:rPr>
        <w:t>As the parent or guardian of the above minor(s), I give permission for them to use the indoor pool and shower room and agree on my behalf to obey all the rules</w:t>
      </w:r>
      <w:r w:rsidR="006672CA" w:rsidRPr="00E57B88">
        <w:rPr>
          <w:rFonts w:ascii="Arial" w:hAnsi="Arial"/>
          <w:sz w:val="20"/>
        </w:rPr>
        <w:t xml:space="preserve">.  </w:t>
      </w:r>
      <w:r w:rsidRPr="00E57B88">
        <w:rPr>
          <w:rFonts w:ascii="Arial" w:hAnsi="Arial"/>
          <w:sz w:val="20"/>
        </w:rPr>
        <w:t xml:space="preserve">I have read and understand the above release of liability and indemnify and defend SHCC as to all </w:t>
      </w:r>
      <w:r w:rsidR="0064439C" w:rsidRPr="00E57B88">
        <w:rPr>
          <w:rFonts w:ascii="Arial" w:hAnsi="Arial"/>
          <w:sz w:val="20"/>
        </w:rPr>
        <w:t>claims, which</w:t>
      </w:r>
      <w:r w:rsidRPr="00E57B88">
        <w:rPr>
          <w:rFonts w:ascii="Arial" w:hAnsi="Arial"/>
          <w:sz w:val="20"/>
        </w:rPr>
        <w:t xml:space="preserve"> may arise from the use of the amenities by the above-named minor(s).</w:t>
      </w:r>
    </w:p>
    <w:p w:rsidR="00EC59F2" w:rsidRPr="00E57B88" w:rsidRDefault="004A7E85" w:rsidP="00CC166F">
      <w:pPr>
        <w:rPr>
          <w:rFonts w:ascii="Arial" w:hAnsi="Arial"/>
          <w:i/>
          <w:sz w:val="20"/>
        </w:rPr>
      </w:pPr>
      <w:r w:rsidRPr="00E57B88">
        <w:rPr>
          <w:rFonts w:ascii="Arial" w:hAnsi="Arial"/>
          <w:i/>
          <w:sz w:val="20"/>
        </w:rPr>
        <w:t>________________________________</w:t>
      </w:r>
      <w:r w:rsidR="000A2D4A" w:rsidRPr="00E57B88">
        <w:rPr>
          <w:rFonts w:ascii="Arial" w:hAnsi="Arial"/>
          <w:i/>
          <w:sz w:val="20"/>
        </w:rPr>
        <w:t>___</w:t>
      </w:r>
      <w:r w:rsidRPr="00E57B88">
        <w:rPr>
          <w:rFonts w:ascii="Arial" w:hAnsi="Arial"/>
          <w:i/>
          <w:sz w:val="20"/>
        </w:rPr>
        <w:t xml:space="preserve">_________________________ </w:t>
      </w:r>
      <w:r w:rsidR="005D2635" w:rsidRPr="00E57B88">
        <w:rPr>
          <w:rFonts w:ascii="Arial" w:hAnsi="Arial"/>
          <w:i/>
          <w:sz w:val="20"/>
        </w:rPr>
        <w:t>Signature</w:t>
      </w:r>
      <w:r w:rsidRPr="00E57B88">
        <w:rPr>
          <w:rFonts w:ascii="Arial" w:hAnsi="Arial"/>
          <w:i/>
          <w:sz w:val="20"/>
        </w:rPr>
        <w:t xml:space="preserve"> of parent or guardian</w:t>
      </w:r>
    </w:p>
    <w:sectPr w:rsidR="00EC59F2" w:rsidRPr="00E57B88" w:rsidSect="009D660A">
      <w:footerReference w:type="default" r:id="rId8"/>
      <w:pgSz w:w="12240" w:h="15840"/>
      <w:pgMar w:top="1224" w:right="108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9AE" w:rsidRDefault="004C79AE" w:rsidP="00A67DF6">
      <w:pPr>
        <w:spacing w:after="0" w:line="240" w:lineRule="auto"/>
      </w:pPr>
      <w:r>
        <w:separator/>
      </w:r>
    </w:p>
  </w:endnote>
  <w:endnote w:type="continuationSeparator" w:id="0">
    <w:p w:rsidR="004C79AE" w:rsidRDefault="004C79AE" w:rsidP="00A67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3510530"/>
      <w:docPartObj>
        <w:docPartGallery w:val="Page Numbers (Bottom of Page)"/>
        <w:docPartUnique/>
      </w:docPartObj>
    </w:sdtPr>
    <w:sdtEndPr>
      <w:rPr>
        <w:noProof/>
      </w:rPr>
    </w:sdtEndPr>
    <w:sdtContent>
      <w:p w:rsidR="00E57B88" w:rsidRPr="00003144" w:rsidRDefault="004C79AE" w:rsidP="000B0966">
        <w:pPr>
          <w:pStyle w:val="Footer"/>
          <w:jc w:val="center"/>
          <w:rPr>
            <w:color w:val="E7E6E6" w:themeColor="background2"/>
          </w:rPr>
        </w:pPr>
        <w:r>
          <w:fldChar w:fldCharType="begin"/>
        </w:r>
        <w:r>
          <w:instrText xml:space="preserve"> PAGE   \* MERGEFORMAT </w:instrText>
        </w:r>
        <w:r>
          <w:fldChar w:fldCharType="separate"/>
        </w:r>
        <w:r w:rsidR="00222FAD" w:rsidRPr="00222FAD">
          <w:rPr>
            <w:noProof/>
            <w:color w:val="E7E6E6" w:themeColor="background2"/>
          </w:rPr>
          <w:t>1</w:t>
        </w:r>
        <w:r>
          <w:rPr>
            <w:noProof/>
            <w:color w:val="E7E6E6" w:themeColor="background2"/>
          </w:rPr>
          <w:fldChar w:fldCharType="end"/>
        </w:r>
      </w:p>
      <w:p w:rsidR="00E57B88" w:rsidRPr="00003144" w:rsidRDefault="00E57B88" w:rsidP="000B0966">
        <w:pPr>
          <w:pStyle w:val="Footer"/>
          <w:rPr>
            <w:color w:val="7B7B7B" w:themeColor="accent3" w:themeShade="BF"/>
            <w:sz w:val="18"/>
            <w:szCs w:val="18"/>
          </w:rPr>
        </w:pPr>
        <w:r w:rsidRPr="00003144">
          <w:rPr>
            <w:color w:val="7B7B7B" w:themeColor="accent3" w:themeShade="BF"/>
            <w:sz w:val="18"/>
            <w:szCs w:val="18"/>
          </w:rPr>
          <w:t>Pool Rules / Liability Release / Indemnification</w:t>
        </w:r>
      </w:p>
      <w:p w:rsidR="00E57B88" w:rsidRDefault="004C79AE" w:rsidP="000B0966">
        <w:pPr>
          <w:pStyle w:val="Footer"/>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9AE" w:rsidRDefault="004C79AE" w:rsidP="00A67DF6">
      <w:pPr>
        <w:spacing w:after="0" w:line="240" w:lineRule="auto"/>
      </w:pPr>
      <w:r>
        <w:separator/>
      </w:r>
    </w:p>
  </w:footnote>
  <w:footnote w:type="continuationSeparator" w:id="0">
    <w:p w:rsidR="004C79AE" w:rsidRDefault="004C79AE" w:rsidP="00A67D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C8D"/>
    <w:multiLevelType w:val="hybridMultilevel"/>
    <w:tmpl w:val="1286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21F0C"/>
    <w:multiLevelType w:val="hybridMultilevel"/>
    <w:tmpl w:val="772E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597327"/>
    <w:multiLevelType w:val="hybridMultilevel"/>
    <w:tmpl w:val="C5886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960EF"/>
    <w:multiLevelType w:val="hybridMultilevel"/>
    <w:tmpl w:val="98CC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E0F47"/>
    <w:multiLevelType w:val="hybridMultilevel"/>
    <w:tmpl w:val="E2F8F342"/>
    <w:lvl w:ilvl="0" w:tplc="ECAAC0A8">
      <w:start w:val="1"/>
      <w:numFmt w:val="decimal"/>
      <w:lvlText w:val="%1."/>
      <w:lvlJc w:val="left"/>
      <w:pPr>
        <w:ind w:left="1080" w:hanging="720"/>
      </w:pPr>
      <w:rPr>
        <w:rFonts w:hint="default"/>
      </w:rPr>
    </w:lvl>
    <w:lvl w:ilvl="1" w:tplc="CDAA80D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E5C15"/>
    <w:multiLevelType w:val="hybridMultilevel"/>
    <w:tmpl w:val="D962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DB3973"/>
    <w:multiLevelType w:val="hybridMultilevel"/>
    <w:tmpl w:val="0C72C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5F4D3E"/>
    <w:multiLevelType w:val="hybridMultilevel"/>
    <w:tmpl w:val="CCB6EED6"/>
    <w:lvl w:ilvl="0" w:tplc="B8A87C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2"/>
  </w:num>
  <w:num w:numId="5">
    <w:abstractNumId w:val="4"/>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wNjY1NjcxMDc1NjJT0lEKTi0uzszPAykwrgUAT1zzGCwAAAA="/>
  </w:docVars>
  <w:rsids>
    <w:rsidRoot w:val="00CC166F"/>
    <w:rsid w:val="00003144"/>
    <w:rsid w:val="00026014"/>
    <w:rsid w:val="00072D80"/>
    <w:rsid w:val="000940B1"/>
    <w:rsid w:val="000A2D4A"/>
    <w:rsid w:val="000B0966"/>
    <w:rsid w:val="000C610F"/>
    <w:rsid w:val="000E739E"/>
    <w:rsid w:val="001132B5"/>
    <w:rsid w:val="00156E7B"/>
    <w:rsid w:val="00187C35"/>
    <w:rsid w:val="001F61F0"/>
    <w:rsid w:val="00203050"/>
    <w:rsid w:val="00222FAD"/>
    <w:rsid w:val="00266BAA"/>
    <w:rsid w:val="002E1298"/>
    <w:rsid w:val="002E499D"/>
    <w:rsid w:val="00304066"/>
    <w:rsid w:val="0033446F"/>
    <w:rsid w:val="003569B5"/>
    <w:rsid w:val="0037747A"/>
    <w:rsid w:val="00396660"/>
    <w:rsid w:val="00396BEA"/>
    <w:rsid w:val="003A5EE2"/>
    <w:rsid w:val="003D066F"/>
    <w:rsid w:val="004543AA"/>
    <w:rsid w:val="00462C5C"/>
    <w:rsid w:val="004979F7"/>
    <w:rsid w:val="004A7E85"/>
    <w:rsid w:val="004B5FAB"/>
    <w:rsid w:val="004C2A21"/>
    <w:rsid w:val="004C34DD"/>
    <w:rsid w:val="004C79AE"/>
    <w:rsid w:val="00503190"/>
    <w:rsid w:val="00534734"/>
    <w:rsid w:val="00546751"/>
    <w:rsid w:val="005533B3"/>
    <w:rsid w:val="0058280C"/>
    <w:rsid w:val="005D1A33"/>
    <w:rsid w:val="005D2635"/>
    <w:rsid w:val="005E029D"/>
    <w:rsid w:val="005E253A"/>
    <w:rsid w:val="0064439C"/>
    <w:rsid w:val="00665D56"/>
    <w:rsid w:val="006672CA"/>
    <w:rsid w:val="00671C84"/>
    <w:rsid w:val="006F0C0E"/>
    <w:rsid w:val="00764DC6"/>
    <w:rsid w:val="007B1360"/>
    <w:rsid w:val="007C52C7"/>
    <w:rsid w:val="007F2F91"/>
    <w:rsid w:val="0081364D"/>
    <w:rsid w:val="00820703"/>
    <w:rsid w:val="008249A4"/>
    <w:rsid w:val="008876DE"/>
    <w:rsid w:val="00897850"/>
    <w:rsid w:val="008F7BA8"/>
    <w:rsid w:val="00927D10"/>
    <w:rsid w:val="00934C9B"/>
    <w:rsid w:val="00953A50"/>
    <w:rsid w:val="009D26A6"/>
    <w:rsid w:val="009D660A"/>
    <w:rsid w:val="00A006EB"/>
    <w:rsid w:val="00A108CB"/>
    <w:rsid w:val="00A22336"/>
    <w:rsid w:val="00A6514F"/>
    <w:rsid w:val="00A67DF6"/>
    <w:rsid w:val="00A70A15"/>
    <w:rsid w:val="00A823A5"/>
    <w:rsid w:val="00AB71D0"/>
    <w:rsid w:val="00AC64FC"/>
    <w:rsid w:val="00AD34CF"/>
    <w:rsid w:val="00AD4F18"/>
    <w:rsid w:val="00AE551C"/>
    <w:rsid w:val="00AE7F6A"/>
    <w:rsid w:val="00B2459C"/>
    <w:rsid w:val="00B912C4"/>
    <w:rsid w:val="00BD0AA6"/>
    <w:rsid w:val="00BF78E9"/>
    <w:rsid w:val="00C24A58"/>
    <w:rsid w:val="00C2622B"/>
    <w:rsid w:val="00C52EB6"/>
    <w:rsid w:val="00C84072"/>
    <w:rsid w:val="00C911D8"/>
    <w:rsid w:val="00C96755"/>
    <w:rsid w:val="00CC166F"/>
    <w:rsid w:val="00CD0982"/>
    <w:rsid w:val="00CE5992"/>
    <w:rsid w:val="00CF0E7E"/>
    <w:rsid w:val="00D54229"/>
    <w:rsid w:val="00D801E9"/>
    <w:rsid w:val="00DA05A6"/>
    <w:rsid w:val="00DA0D0F"/>
    <w:rsid w:val="00DB16A3"/>
    <w:rsid w:val="00DC1F05"/>
    <w:rsid w:val="00DC76EA"/>
    <w:rsid w:val="00DD697D"/>
    <w:rsid w:val="00DF183C"/>
    <w:rsid w:val="00E459E0"/>
    <w:rsid w:val="00E5076F"/>
    <w:rsid w:val="00E57B88"/>
    <w:rsid w:val="00E76181"/>
    <w:rsid w:val="00EC59F2"/>
    <w:rsid w:val="00F05D48"/>
    <w:rsid w:val="00F17B5C"/>
    <w:rsid w:val="00F43052"/>
    <w:rsid w:val="00F75531"/>
    <w:rsid w:val="00F81F95"/>
    <w:rsid w:val="00F96F74"/>
    <w:rsid w:val="00FB5F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4EACE"/>
  <w15:docId w15:val="{50951ED6-A510-4BF0-92EB-A5C9B324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5F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66F"/>
    <w:pPr>
      <w:ind w:left="720"/>
      <w:contextualSpacing/>
    </w:pPr>
  </w:style>
  <w:style w:type="paragraph" w:styleId="Header">
    <w:name w:val="header"/>
    <w:basedOn w:val="Normal"/>
    <w:link w:val="HeaderChar"/>
    <w:uiPriority w:val="99"/>
    <w:unhideWhenUsed/>
    <w:rsid w:val="00A67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DF6"/>
  </w:style>
  <w:style w:type="paragraph" w:styleId="Footer">
    <w:name w:val="footer"/>
    <w:basedOn w:val="Normal"/>
    <w:link w:val="FooterChar"/>
    <w:uiPriority w:val="99"/>
    <w:unhideWhenUsed/>
    <w:rsid w:val="00A67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DF6"/>
  </w:style>
  <w:style w:type="paragraph" w:styleId="BalloonText">
    <w:name w:val="Balloon Text"/>
    <w:basedOn w:val="Normal"/>
    <w:link w:val="BalloonTextChar"/>
    <w:uiPriority w:val="99"/>
    <w:semiHidden/>
    <w:unhideWhenUsed/>
    <w:rsid w:val="000B0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09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9F233-6EC9-4A37-8749-8093D44DD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0</Words>
  <Characters>724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ooper</dc:creator>
  <cp:keywords/>
  <dc:description/>
  <cp:lastModifiedBy>Raven  O'Riley</cp:lastModifiedBy>
  <cp:revision>2</cp:revision>
  <cp:lastPrinted>2018-08-14T21:17:00Z</cp:lastPrinted>
  <dcterms:created xsi:type="dcterms:W3CDTF">2020-06-17T21:07:00Z</dcterms:created>
  <dcterms:modified xsi:type="dcterms:W3CDTF">2020-06-17T21:07:00Z</dcterms:modified>
</cp:coreProperties>
</file>